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7D7025D6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5B319B">
        <w:rPr>
          <w:rFonts w:ascii="Calibri" w:hAnsi="Calibri" w:cs="Calibri"/>
          <w:b/>
          <w:sz w:val="24"/>
          <w:szCs w:val="24"/>
        </w:rPr>
        <w:t xml:space="preserve">, January 5, 2024 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B319B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18CC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3623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1CC8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/>
  </documentManagement>
</p:properties>
</file>

<file path=customXml/itemProps1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0E57AF-011D-499E-80A8-7350CCF26E57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e12cc886-60bd-4630-af78-b9bb3f615720"/>
    <ds:schemaRef ds:uri="http://purl.org/dc/dcmitype/"/>
    <ds:schemaRef ds:uri="41d4db30-eece-4391-8491-32181549e94a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4-01-04T15:50:00Z</dcterms:created>
  <dcterms:modified xsi:type="dcterms:W3CDTF">2024-01-0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